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100766</w:t>
      </w:r>
      <w:r>
        <w:t xml:space="preserve"> </w:t>
      </w:r>
      <w:r>
        <w:t xml:space="preserve">แมน</w:t>
      </w:r>
      <w:r>
        <w:t xml:space="preserve"> </w:t>
      </w:r>
      <w:r>
        <w:t xml:space="preserve">นาโน</w:t>
      </w:r>
    </w:p>
    <w:p>
      <w:pPr>
        <w:pStyle w:val="Date"/>
      </w:pPr>
      <w:r>
        <w:t xml:space="preserve">วันพุธที่</w:t>
      </w:r>
      <w:r>
        <w:t xml:space="preserve"> </w:t>
      </w:r>
      <w:r>
        <w:t xml:space="preserve">12</w:t>
      </w:r>
      <w:r>
        <w:t xml:space="preserve"> </w:t>
      </w:r>
      <w:r>
        <w:t xml:space="preserve">กรกฎาคม</w:t>
      </w:r>
      <w:r>
        <w:t xml:space="preserve"> </w:t>
      </w:r>
      <w:r>
        <w:t xml:space="preserve">2566</w:t>
      </w:r>
      <w:r>
        <w:t xml:space="preserve"> </w:t>
      </w:r>
      <w:r>
        <w:t xml:space="preserve">เวลา</w:t>
      </w:r>
      <w:r>
        <w:t xml:space="preserve"> </w:t>
      </w:r>
      <w:r>
        <w:t xml:space="preserve">13.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อาหมวดเดียวกัน สวัสดีค่ะ สวัสดีค่ะ พี่ล่ามได้ยินไหมคะ ได้ยินนะคะ ใครที่เข้ามาแล้วเปิด Thunkable เราเลยนะคะ เด็ก ๆ ตัวเดิมเราที่สร้างไว้นะคะ ชื่อว่า Book เปิดเข้าไป ก่อนอื่นลบไอ้ตัวที่เราไม่อยากได้ออก รวมทั้งหมดเลยนะ ลบจากตรงนี้นะเด็ก ๆ ออกจาก Tool Component Tree นี่ จะลบได้นะ มันจะมีถังขยะมาให้แล้วก็กดลบออกมีนะคะ สิ่งที่เราจะมี ก็คือ Screen Screen ก็คือหน้า ให้นึกถึง ทำไมไปอยู่อันเล็กล้ะ ทีนี้ จอนี้คือจอแรก คือตอนแรสัปดาห์ที่แล้วให้หารูปไว้ 5 ลูกแต่ที่เนี้ยไอ้หน้าจอแรกเนี่ยเราอยากให้มันเป็นหน้าน่ะปีนี้เราดูภาพของเราอ่ะเป็นรูปเกี่ยวกับอะไรไม่ออกไหมสมมติของใครเป็นผลไม้ เพราะฉะนั้น ก็ให้หารูปที่เกี่ยวกับผลไม้ หรือที่มีคำว่า</w:t>
      </w:r>
      <w:r>
        <w:t xml:space="preserve"> </w:t>
      </w:r>
      <w:r>
        <w:t xml:space="preserve">“</w:t>
      </w:r>
      <w:r>
        <w:t xml:space="preserve">ผลไม้</w:t>
      </w:r>
      <w:r>
        <w:t xml:space="preserve">”</w:t>
      </w:r>
      <w:r>
        <w:t xml:space="preserve"> </w:t>
      </w:r>
      <w:r>
        <w:t xml:space="preserve">นะ Background ก็คือให้มันมีลักษณะนี้เป็น background นี่ มีหลาย ๆ รูปให้เห็น ว่าเป็นผลไม้นะ นี่เอาอย่างนี้มันเป็นพื้นหลังนะคะ ให้โหลดมาเป็นพื้นหลัง ให้ดูหมวด หมวดของตัวเอง เดี๋ยวแม่ถามไปทีละคน ของดอมเเลือกรูปอะไรลูก กีตาร์นะ กีตาร์หา Background กี่ตาร์ระ ของมุกสัตว์ background ที่เป็นรูปสัตว์ ก็คือให้มันเห็น กับหลาย ๆ ชนิด พื้นหลัง ของเอ็มล่ะ background เป็นรูปอะไร อาชีพ อาชีพก็เอาเป็นคนก็ได้ ลองค้น ลองค้นเป็นคำค้น ของโยโกะเป็นรูปอะไรคะ อาหาร ก็หาค้นด้วยคำว่า</w:t>
      </w:r>
      <w:r>
        <w:t xml:space="preserve"> </w:t>
      </w:r>
      <w:r>
        <w:t xml:space="preserve">“</w:t>
      </w:r>
      <w:r>
        <w:t xml:space="preserve">background</w:t>
      </w:r>
      <w:r>
        <w:t xml:space="preserve">”</w:t>
      </w:r>
      <w:r>
        <w:t xml:space="preserve"> </w:t>
      </w:r>
      <w:r>
        <w:t xml:space="preserve">แล้วก็ตามด้วยชื่อสิ่งที่เราจะหา เหมือนของแม่ทำเป็นรูปไดโนเสาร์นะ แม่ก็จะเอาไดโนเสาร์ นี่ ลักษณะมันควรจะเป็น background จะเป็นลักษณะภาพอย่างนี้ ได้นะคะ ให้พิมพ์คำว่า Background แล้วก็ตามด้วย พี่ล่ามมาแล้วนะคะ ให้เด็ก ๆ หาเพิ่มอีก 1 รูป ก็คือให้พิมพ์คำว่า</w:t>
      </w:r>
      <w:r>
        <w:t xml:space="preserve"> </w:t>
      </w:r>
      <w:r>
        <w:t xml:space="preserve">“</w:t>
      </w:r>
      <w:r>
        <w:t xml:space="preserve">Background</w:t>
      </w:r>
      <w:r>
        <w:t xml:space="preserve">”</w:t>
      </w:r>
      <w:r>
        <w:t xml:space="preserve"> </w:t>
      </w:r>
      <w:r>
        <w:t xml:space="preserve">b-a-c-k-g-r-o-u-n-d ตามด้วยสมมติของใครทำผลไม้ก็ตามด้วยคำว่า</w:t>
      </w:r>
      <w:r>
        <w:t xml:space="preserve"> </w:t>
      </w:r>
      <w:r>
        <w:t xml:space="preserve">“</w:t>
      </w:r>
      <w:r>
        <w:t xml:space="preserve">ผลไม้</w:t>
      </w:r>
      <w:r>
        <w:t xml:space="preserve">”</w:t>
      </w:r>
      <w:r>
        <w:t xml:space="preserve"> </w:t>
      </w:r>
      <w:r>
        <w:t xml:space="preserve">ถ้าใครทำอาหาร ก็ตามด้วยคำว่า</w:t>
      </w:r>
      <w:r>
        <w:t xml:space="preserve"> </w:t>
      </w:r>
      <w:r>
        <w:t xml:space="preserve">“</w:t>
      </w:r>
      <w:r>
        <w:t xml:space="preserve">อาหาร</w:t>
      </w:r>
      <w:r>
        <w:t xml:space="preserve">”</w:t>
      </w:r>
      <w:r>
        <w:t xml:space="preserve"> </w:t>
      </w:r>
      <w:r>
        <w:t xml:space="preserve">ใครทำสัตว์ก็ตามด้วยคำว่าสัตว์นะคะ ก็คือให้ภาพมันเป็นลักษณะเป็นหมวดหมู่ของตัวเอง ลักษณะ background ก็คือจะมีรูปองค์ประกอบของสิ่งนั้น ๆ หลาย ๆ อย่างขึ้นมานะคะ มันจะไม่มีการปรับขอบอะไรชัดเจน ตัววัตถุที่อยู่ในนั้นอาจจะโดนตัดขาดไปบ้างอะไรไปบ้างได้นะคะ เป็นลักษณะนี้ ดูว่าตัวเองทำเรื่องอะไรนะคะ อัน… คำค้นแม่นี่ แม่ยกตัวอย่างเรื่องของแม่ เพราะแม่ทำเรื่องไดโนเสาร์ ก็เลย background แล้วก็ตามด้วยคำว่าไดโนเสาร์ แต่ถ้าของเด็ก ๆ ทำเรื่องผลไม้ก็ตามด้วยคำว่า</w:t>
      </w:r>
      <w:r>
        <w:t xml:space="preserve"> </w:t>
      </w:r>
      <w:r>
        <w:t xml:space="preserve">“</w:t>
      </w:r>
      <w:r>
        <w:t xml:space="preserve">ผลไม้</w:t>
      </w:r>
      <w:r>
        <w:t xml:space="preserve">”</w:t>
      </w:r>
      <w:r>
        <w:t xml:space="preserve"> </w:t>
      </w:r>
      <w:r>
        <w:t xml:space="preserve">ก็คือเรื่องที่ตัวเองจะทำเป็นเรื่องเกี่ยวกับอะไร ให้หา Background ที่เกี่ยวกับเรื่องนั้น ทีนี้พร้อมไปต่อหรือยังคะ เราจะเริ่มทำแล้วนะคะ ยังไม่โหลดโ หลดเร็ว ๆ ด่วน ด่วน ด่วน บอกแล้ววิชานี้ถ้าไม่มาน่ะ ขาดไปนะ จะทำไม่ทันเพื่อน อย่าเพิ่งหาสวย หาพอมาใช้ก่อน สวยค่อยไปแต่งเอาเอง ตอนทำเป็นงานส่งตอนนี้ต้องการใช้งานแล้ว ค่ะ พร้อมหรือยังคะ อตอนนี้เรามีทั้งหมดอยู่ 1 อันแล้วใช่ไหมคะ เด็ก ๆ จะต้องเพิ่มอีกเท่าไร เพราะฉะนั้น คลิกที่ ดูนะคะ ตรง Component Tree มันจะมีตรงนี้ที่มุมขวาที่มีรูป เหมือนสามเหลี่ยมชี้ลงน่ะ ใช่ไหมคะ คลิก Create New Screen คลิกเพิ่มไปจนกว่าจะครบ 5 อัน ต้องเป็น 6 กับตัวที่ 1 นะ6 นะคะ ให้ได้ 6 อัน 1 2 3 4 5 6 เห็นไหมคะ ได้หรือยัง คลิก ๆ ๆ ๆ Create New Screen แถบด้านบนเห็นไหมเด็ก ๆ ก็จะมีชื่อ Screทั้งหมด 6 ชื่อScreen 1 - Screen 6 ใครยังไม่ได้ ทีนี้บอกไว้แล้วนะคะ ว่าเวลาทำตัวนี้ตรง Component tree นี่ ทุกอย่างที่อยู่ที่มีชื่อนี่ เราควรจะตั้งชื่อให้เขา ไม่ควรใช้ Screen 1 เพราะเวลาเดี๋ยวเรียกใช้งานน่ะ จะงงเอง เพราะฉะนั้นเหมือน Screen 1 หน้าแรกนี่ แม่อยากให้มันเป็นหน้า Home นะคะ เพราะนั้นเปลี่ยนชื่อเป็นพิมพ์คำว่า</w:t>
      </w:r>
      <w:r>
        <w:t xml:space="preserve"> </w:t>
      </w:r>
      <w:r>
        <w:t xml:space="preserve">“</w:t>
      </w:r>
      <w:r>
        <w:t xml:space="preserve">Home</w:t>
      </w:r>
      <w:r>
        <w:t xml:space="preserve">”</w:t>
      </w:r>
      <w:r>
        <w:t xml:space="preserve"> </w:t>
      </w:r>
      <w:r>
        <w:t xml:space="preserve">ลงไปแทนบอกแล้วนะคะ ตรงนี้มันจะหมายถึงชื่อตัวแปรด้วยให้ใช้ชื่อต้นเป็นตัวใหญ่ ตัวอักษรตัวใหญ่เท่านั้น หน้าที่ 2 ก็คือหน้าที่ 1 ของเรานั่นเอง เพราะฉะนั้น เปลี่ยนเป็นเลข 1 เลยนะคะ ไม่อย่างนั้นก็ใช้คำว่า Page 1 P1 ก็ได้ P1 เพราะฉะนั้น เราจะต้องมีทั้งหมดกี่ P คะ5 P ค่ะ จัดการเลยค่ะ ใส่เข้าไปให้ครบ P5 นะคะ อักษรตัวแรกบอกแล้วให้ใช้ตัวพิมพ์ใหญ่เท่านั้นนะคะ เพราะฉะนั้นเราจะต้องมี Home แล้วก็P1 ถึง P5 นะคะ เด็ก ๆ นะคะเด็ก ๆ ชื่อข้างบนก็ต้องเปลี่ยนไปด้วยของวันนี้เราในหน้าที่ 1 เราจะเอา background มาใส่นะคะ ในหน้า Home ของเรา ไม่ใช่หน้าที่ 1 หน้า Home เด็ก ๆ เช็กด้วยนะคะ ตรงตำแหน่งของ Component tree เราจะต้องอยู่ที่แถบสี การทำงานของเราจะต้องมาอยู่ที่ Page หรือหน้านั้นนะคะ ชื่อ Home อยู่ที่หน้า Home ตอนนี้เราอยู่ที่หน้า Home นะคะเด็ก ๆ สิ่งที่เราจะใส่ไป background ก็คือใส่ image นั่นเอง คลิก Image ไม่ ๆ ไม่ Image เพราะเราจะให้มันเป็น Background เราจะให้มันเป็น background ใช่ ๆ เราต้องมาเลือกที่ตรงนี้ลูกไปทางเครื่องมือทางขวามือ หาคำว่า background ค่ะ อยู่ Home นะคะ เพราะเราจะเอา background ไว้ที่หน้า Home แล้ว Properties Tool Properties เราไปที่คำว่า</w:t>
      </w:r>
      <w:r>
        <w:t xml:space="preserve"> </w:t>
      </w:r>
      <w:r>
        <w:t xml:space="preserve">“</w:t>
      </w:r>
      <w:r>
        <w:t xml:space="preserve">background</w:t>
      </w:r>
      <w:r>
        <w:t xml:space="preserve">”</w:t>
      </w:r>
      <w:r>
        <w:t xml:space="preserve"> </w:t>
      </w:r>
      <w:r>
        <w:t xml:space="preserve">เลือกคลิกตรง Select นะคะ แล้วเลือกที่คำว่า</w:t>
      </w:r>
      <w:r>
        <w:t xml:space="preserve"> </w:t>
      </w:r>
      <w:r>
        <w:t xml:space="preserve">“</w:t>
      </w:r>
      <w:r>
        <w:t xml:space="preserve">Image</w:t>
      </w:r>
      <w:r>
        <w:t xml:space="preserve">”</w:t>
      </w:r>
      <w:r>
        <w:t xml:space="preserve"> </w:t>
      </w:r>
      <w:r>
        <w:t xml:space="preserve">ตy;หนังสือให้ใส่สีเราไม่เอาสีน่ะ เราจะเอาเป็นรูป อย่างนั้นเราต้องมาที่ Image แล้วก็คลิกที่ด้านล่าง นี่ ๆ ฟัง ๆ ที่มันมีคำว่าNo flies Souce นะคะ เข้าไปไม่เลือก Upload File นะคะ เด็กเด็กFire background เก็บไว้ที่ไหนไปหามันเลยครับ เห็นไหมคะ เด็ก ๆ ก็ได้ภาพ background อย่างนี้นะ ใครยังไม่เอา background มาลงไม่ได้ ที่นี้มี background แล้วใช่ไหมคะ ก็ต้องมีอะไรคะ มีข้อความ Text นะ แม่จะบอกว่าชื่อเรื่องของเราเรื่องอะไร เพราะฉะนั้นให้เลือก Label Label คลิกเข้าไปวาง ตรงไหนครับ อยู่ที่ basic มีเห็นไหม มันจะมี Tool ที่ชื่อ Label อยู่ ลากไปวางนะคะ ลากวาง วิธีการทำและการจัดแนวบอกแล้วนะให้มันมีเล่นขึ้นเอาจะเอาไว้กึ่งกลางหรือจะเอาไว้ข้างล่างข้างบนแล้วแต่เด็ก ๆ เลยนะ ตำแหน่งน่ะ หาตำแหน่งเอาเองนะลูก เพราะฉะนั้นของเรา คือ ไดโนเสาร์ใช่ไหม ให้ใส่ชื่อนะคะ ใส่ชื่อให้น้องนะครับ ใส่ชื่อให้น้อง สีขนาด เลือกเอานะคะ อยากได้ฟอนต์แบบไหน เด็ก ๆ เลือกเอาเลย Font Size อยู่ตรงนี้นะคะ ตรงนี้นะคะ แต่งนะคะ แต่งให้สวยงาม เดี๋ยวแม่จะให้ดูตรงกรอบของข้อความนะคะ ถ้าเด็ก ๆ อยากให้มันมน ดูตรงนี้นะลูก มันจะอยู่ที่ตรง Style นะคะ อยู่ที่ Style นะ แล้วก็ Border นะคะ เลือกตรงคำว่า Radius ใส่เข้าไป ความกว้าง สีอะไร เอาสี ไม่ขึ้นแถบ Transparency นะคะ จะใส่สีพื้นให้วันนี้อะไรก็แล้วแต่เรานะแต่งเสียหน่อย ว่าอย่างนั้นเถอะ เอาไว้ตรงกลางหรือข้างล่างแล้วแต่เด็ก ๆ เลยนะคะ เลือกตำแหน่งเอาเองเลยดูนะคะ แม่ทำให้กรอบมันเป็นม้วน ๆ ได้อย่างไร อยู่ที่ Radius เห็นไหมคะ จากสี่เหลี่ยมนี่ เอาเท่าไรดี 30 2 520 ขึ้นไปนี่ ลักษณะขอบจะเป็นมุมบนน่ะ เห็นไหมคะ เด็ก ๆ สามารถเปลี่ยนตรงนี้ได้นะคะ บางทีป้ายเดียวไม่พอ เพิ่มอีกป้ายก็ได้นะคะ ขอเปลี่ยนสีก่อน โอเค ขอเพิ่มอีก 1 Label อยากได้ภาษาไทยด้วย โลภมาก เดี๋ยวนะ ขี้เกียจแก้แบบ เดี๋ยวนะคะ คือแม่อยากได้สีพื้นอย่างนี้ แล้วก็ตัวนี้ตัวนี้จะเพิ่ม Label ที่มีรูปแบบเหมือนเดิมแม่ ก็เลยมาคิดที่ชื่อ Label นี้นะ ตำแหน่งนี้นะคะ แล้วแม่ก็คลิกที่คำว่า Duplicate ก็คือทำซ้ำลักษณะเหมือนกันเลยแต่แม่จะเปลี่ยนที่ข้อความ เราสามารถเปลี่ยนรูปแบบตัวอักษรได้นะคะ เลือกเอาเลย ถ้าอยากเปลี่ยนสี สมมติได้แล้วนะคะ ได้ตัวนี้แล้ว หน้า Home เราได้แล้วนะคะ ต่อไปเราจะไปที่ P1 P1 จนถึง P5 นั่นก็คือให้เด็ก ๆ เอารูปใส่นะ เอารูปวางลงไปค่ะ ไปที่ image จิ้มแล้วก็วางรูปลงไปอย่างนี้นะคะเด็ก ๆ ในทั้ง 5P เด็ก ๆ ดู ให้ดูแบบนี้เลย เห็น Layout ทั้งหมด 5 หน้านี่ เด็ก ๆ จะต้องมีรูปมาวางลง 5 รูปแล้วนะคะ จัดตำแหน่งให้เรียบร้อยด้วย นะคะ เอามาวางแล้วกรุณาจัดตำแหน่งน้องด้วย ให้อยู่กึ่งกลางจำได้นะ ก็คือถ้ามีเส้นสีแดงขึ้นแบบนี้ นี่ เป็นกึ่งกลางแล้ว นำรูปมาวางแล้วจัดรูปให้อยู่ตรงกลางไม่อยู่ตรงเส้น ให้ดูเส้นไลน์ เส้นไลน์สีแดงที่มันขึ้นมานี่ การจะเป็นอย่างนี้มีเส้นสีแดง 2 เส้นตัดกัน ภาพจะอยู่กึ่งกลางพอดี โอเคไหมคะ 5 Page นี้ 5p ต้องมีรูปมาวางก่อน รูปเอาวางลักษณะก่อน ทีนี้ของใครที่มีชื่อ มีชื่อแล้วนะ ให้ใส่ชื่ออยู่ข้างล่างรูปด้วยได้เข้าไปนะคะ คืออะไรคะ ใช้อะไรใช้อะไรในการใส่ชื่อ Label ไปรับแล้วให้ครบ 5 อันเหมือนกันนะคะเด็ก ๆ จะเอาไว้ข้างบนหรือข้างล่างก็แล้วแต่นะ แล้วแต่เลือก เลือกตำแหน่งการวางได้เลยนะคะ ใส่ให้มันครบ 5 อันเหมือนกัน ให้ทำซ้ำ ๆ นี่แหละ ไม่ใช้ Copy จะได้ไอ้นี่ จะได้คล่อง ๆ จะได้คล่อง ๆ จะได้รู้วิธีการจัดนะคะ จะได้จัดได้คล่อง ๆ หน่อย ภาพของเราเป็นรูปอะไรน่ะ ใส่เสื้อให้น้องด้วย เช่น สมมติถ้าใครทำอาหาร รูปนี้เป็นรูปน้ำพริกปลาทู ก็ใส่คำว่า</w:t>
      </w:r>
      <w:r>
        <w:t xml:space="preserve"> </w:t>
      </w:r>
      <w:r>
        <w:t xml:space="preserve">“</w:t>
      </w:r>
      <w:r>
        <w:t xml:space="preserve">น้ำพริกปลาทู</w:t>
      </w:r>
      <w:r>
        <w:t xml:space="preserve">”</w:t>
      </w:r>
      <w:r>
        <w:t xml:space="preserve"> </w:t>
      </w:r>
      <w:r>
        <w:t xml:space="preserve">นึกออกนะคะ มันเป็นแมว อันนี้จัดเองก่อน 5 รูป ให้เสร็จ ว่า เราได้แค่ 3 รูปเอง อีก 2 รูปยังไม่ได้ เดี๋ยวขอหารูปเพิ่มก่อนนะคะ ตัวนี้มียัง ตอนนี้มีตัวนี้ เหลืออีก 2 ตัว ยังไม่ครบ เดี๋ยวหาเพิ่ม Rex Rex Rex T-Rex สิ ไม่ใช่สิ อันนี้น่าจะ Raptor อันนี้ Raptorนะดอม แม่จำสลับ มีรูปแล้วก็ต้องมีชื่อให้น้องด้วยอย่าลืมนะคะ ใส่รูปแล้วอย่าลืมใส่ชื่อด้วยนะครับเด็ก ๆ ตัวแรกชื่ออะไรนะ เชอร์รี นี่ไงเลือกวัตถุชิ้นนั้นแล้วด้านข้างมันจะมีเห็นไหม ถังขยะ หาวิธีลบ เลือกวัตถุที่เราจะลบ เช่น Label Propertieลาเบลนั้นให้ไปที่ Component Tree น้องอยู่ฝั่ง tool แถบเครื่องมือทางซ้ายมือนะคะ เลือกวัตถุชิ้นนั้น เช่น ตัวนี้ สมมติจะลบตัวนี้ แล้วมันจะมีจิ้มเข้าไปที่แถบของมันน่ะ จะมีถังขยะกับปากกาเห็นไหมคะ ปากกาคือ แก้ไข ถังขยะ คือ ลบ นี่คือวิธีการลบวัตถุที่เราเอามาแล้วเราไม่ใช้เราลบออก เลือกไปที่วัตถุแต่ละชิ้น ตัวนี้ชื่ออะไรหนอ ใส่ชื่อให้น้องให้เรียบร้อยแล้วนะคะ ตอนนี้กำลังหาทางใส่ชื่ออยู่โอเคหรือยังเด็ก ๆ เดี๋ยวไปทำต่อนะคะ ขอให้ได้อย่างน้อย 1 รูปก่อน มีชื่อมีได้หน้าแรกกับหน้าที่น้องเนี่ยก่อนไปหน้า Home กับหน้า P 1 อันนะคะ แม่ขอแค่นี้ก่อนเด็ก ๆ แต่งเติมเอาที่เหลือ ไม่ ดูวิธีก่อนนะคะ ให้มีพื้นที่ว่าง พร้อมหรือยัง สิ่งที่เราอยากจะทำ ก็คือให้มันอ่านใช่ไหม อ่านไอ้ตัวนี้ อ่านคำภาษาอังกฤษ อ่านคำภาษาไทย เดี๋ยวนะ Google แปลภาษามันจะออกมาให้เราไหม ครับผม ใช่ ๆ เอาแต่คำภาษาอังกฤษได้เลย เพราะบางคนบอกว่าของตัวเองเป็นคำทับศัพท์ ไม่นะเ น็ต ทำไมไม่ขึ้น ภาษาอังกฤษก็ได้ ภาษาไทยเดี๋ยวค่อยไปทำเป็นงาน เช่น อยู่นะคะ ดูนะคะ คำนี้ ไปไสล่ะ Copy เรามีตัวแปลภาษา ซึ่งมันอ่านออกเสียงได้นะ มันจะให้หน่อยเสียงไหม</w:t>
      </w:r>
    </w:p>
    <w:p>
      <w:pPr>
        <w:pStyle w:val="BodyText"/>
      </w:pPr>
      <w:r>
        <w:t xml:space="preserve">(Google) Triceratop Triceratop Triceratops Records เปิด Records ด้วย Recorder มีไหนนี่ แล้ว จะมีอะไร Sound Records ไหม Voice Recorder เปิด Voice Recorder เราจะบันทึกนะ ใช่ ๆ วิธีการนะเด็ก ๆ ให้นึกถึงเหมือนของใครนี่ มันไม่มีชื่อภาษาอังกฤษแล้วอยากพูดไทยน่ะ อัดเสียงตัวเองลงไป นึกออกไหมคะดูนะคะ ก็คือเราจะใช้วิธีการอัดเสียงช่วยนะคะ ยกเว้นว่าถ้ามันมีคำศัพท์นั้นแล้ว หรือ หรือ หรือ มีแต่หรือกับหรือนะแม่ ใครมีคำศัพท์นั้นแล้ว สมมตินะคะ หา Sound Sound of Text ดูนะ ดูนะ Triceratops ﻿</w:t>
      </w:r>
    </w:p>
    <w:p>
      <w:pPr>
        <w:pStyle w:val="BodyText"/>
      </w:pPr>
      <w:r>
        <w:t xml:space="preserve">(อาจารย์สุธิรา) ใช้โปรแกรมใช้ตัวนี้ก็ได้เด็ก ๆ นี่ ให้เด็ก ๆ ดูนะคะ เลือก ๆ ๆ Sound of Text ไปที่ Google แล้วพิมพ์คำว่า Sound of Text เห็นไหมคะ ก็คือเสียง Sound of text ก็คือเสียงที่มาจากข้อความ s-o-u-n-d Sound of o-f วรรค T-e-x-t ไปที่เว็บ Sound of Text นะคะ ถ้าใครเจอแล้วเข้ามาหน้าต่างเขียวนี้เลย แล้วมีชื่อ Sound of text อยู่ข้างบน ตรงช่อง text ก็คือข้อความที่เราจะให้มันอ่าน ดูนะคะ แม่จะเอาทั้งภาษาไทย ภาษาอังกฤษเลย เราก็เลือกภาษาได้ เห็นไหม ไม่แน่ใจภาษาไทยมีเปล่า มีด้วยเฮ้ย</w:t>
      </w:r>
    </w:p>
    <w:p>
      <w:pPr>
        <w:pStyle w:val="BodyText"/>
      </w:pPr>
      <w:r>
        <w:t xml:space="preserve">(AI) ไทเซอราทอปส์ ได้เสียงภาษาไทยแล้ว เห็นไหม แล้วมันจะมีให้ดาวน์โหลดเห็นหรืเปล่า คลิกดาวน์โหลด เราจะได้ไฟล์เสียงมันมา ถ้าใคร… แม่จะเอาทั้งสองภาษาเลยนะ ภาษาไทย ภาษาอังกฤษเลยนะ เปลี่ยนเป็น English English</w:t>
      </w:r>
    </w:p>
    <w:p>
      <w:pPr>
        <w:pStyle w:val="BodyText"/>
      </w:pPr>
      <w:r>
        <w:t xml:space="preserve">(United States)</w:t>
      </w:r>
    </w:p>
    <w:p>
      <w:pPr>
        <w:pStyle w:val="BodyText"/>
      </w:pPr>
      <w:r>
        <w:t xml:space="preserve">(AI) Triceratops ﻿</w:t>
      </w:r>
    </w:p>
    <w:p>
      <w:pPr>
        <w:pStyle w:val="BodyText"/>
      </w:pPr>
      <w:r>
        <w:t xml:space="preserve">(อาจารย์สุธิรา) เพราะฉะนั้น ตอนนี้แม่มี 2 แบบแล้วนะ โอเคหรือยัง เมื่อกี้ไฟล์ที่ดาวน์โหลดได้ ไฟล์เสียงเรานะคะ เอาไปเก็บไว้ที่ไหน เก็บไว้ที่ Music ก็ได้ จะได้หาง่าย ๆ มาดูนะเด็ก ๆ หลักการของแม่ ก็คือเมื่อคลิกที่ปุ่ม ไม่ใช่ปุ่ม คลิกหรือเลื่อนเมาส์ไปที่ไอ้นี่ จะคลิกไหม หรือไม่คลิก เปิดขึ้นมาแล้วให้มันอ่าน หลักการแรกเปิดเข้ามาแล้วมันอ่าน ให้มีเสียงขึ้นว่า Triceraลงเวอร์ชันไหนให้วะนี่ เราไม่อยากได้ไอ้นี่นา มีซนไปหน่อย กดผิด โอ๊ย ตกใจ ทีละ จะทำให้ดู 1 ตัวก่อน 1 ภาพ หน้า 11 Page 1 หน้านะคะ ให้ได้เสียงของหน้าที่ 1ที่เหลือก็ไปทำต่อโอเคไหม โอเคเท่ากับไม่โอเคใช่ไหม เราหาต่อเ ราอยากได้หน้าแรกด้วย เราอยากได้ทั้ง 2 หน้านะครับ หน้าแรกเราก็จะเอา เพราะฉะนั้นเดี๋ยวให้ดูตัวอย่าง</w:t>
      </w:r>
    </w:p>
    <w:p>
      <w:pPr>
        <w:pStyle w:val="BodyText"/>
      </w:pPr>
      <w:r>
        <w:t xml:space="preserve">(AI) Dinasours</w:t>
      </w:r>
    </w:p>
    <w:p>
      <w:pPr>
        <w:pStyle w:val="BodyText"/>
      </w:pPr>
      <w:r>
        <w:t xml:space="preserve">(อาจารย์สุธิรา) sound อยู่ไหนนี่ หา SOund ก่อนนะครับ Component หา Sound ไม่เจอได้เสียงหมดแล้วใช่ไหม ใครยังไม่ได้อีกครับ ไม่อย่างนั้น เดี๋ยวมันไปต่อไม่ได้เด๊ เมื่อกี้ยังไม่ได้โหลด Dinosaur ใช่ไหม ไหนล่ะ ดาวน์โหลดแล้วนี่หว่า ลืม Copy โหลดแล้ว Dinosaur ไว้ที่ Music</w:t>
      </w:r>
    </w:p>
    <w:p>
      <w:pPr>
        <w:pStyle w:val="BodyText"/>
      </w:pPr>
      <w:r>
        <w:t xml:space="preserve">(AI) Dinasours</w:t>
      </w:r>
    </w:p>
    <w:p>
      <w:pPr>
        <w:pStyle w:val="BodyText"/>
      </w:pPr>
      <w:r>
        <w:t xml:space="preserve">(อาจารย์สุธิรา) โอเคหรือยังค่ะ ใครยังไม่มีเสียง</w:t>
      </w:r>
    </w:p>
    <w:p>
      <w:pPr>
        <w:pStyle w:val="BodyText"/>
      </w:pPr>
      <w:r>
        <w:t xml:space="preserve">(AI) Dinasours</w:t>
      </w:r>
    </w:p>
    <w:p>
      <w:pPr>
        <w:pStyle w:val="BodyText"/>
      </w:pPr>
      <w:r>
        <w:t xml:space="preserve">(อาจารย์สุธิรา) ดูนะคะเด็ก ๆ วิธีการ อยู่ไสล่ะ ดูนะคะ หลักการทำงานของหน้าที่ 1 แม่ใช้วิธีว่า เมื่อเปิดหน้านี้ขึ้นมาปุ๊บ เสียงคำว่า</w:t>
      </w:r>
      <w:r>
        <w:t xml:space="preserve"> </w:t>
      </w:r>
      <w:r>
        <w:t xml:space="preserve">“</w:t>
      </w:r>
      <w:r>
        <w:t xml:space="preserve">Dinosaur</w:t>
      </w:r>
      <w:r>
        <w:t xml:space="preserve">”</w:t>
      </w:r>
      <w:r>
        <w:t xml:space="preserve"> </w:t>
      </w:r>
      <w:r>
        <w:t xml:space="preserve">ก็จะพูดขึ้นมาด้วย ว่า</w:t>
      </w:r>
      <w:r>
        <w:t xml:space="preserve"> </w:t>
      </w:r>
      <w:r>
        <w:t xml:space="preserve">“</w:t>
      </w:r>
      <w:r>
        <w:t xml:space="preserve">Dinosaur</w:t>
      </w:r>
      <w:r>
        <w:t xml:space="preserve">”</w:t>
      </w:r>
      <w:r>
        <w:t xml:space="preserve"> </w:t>
      </w:r>
      <w:r>
        <w:t xml:space="preserve">นึกออกนะ วิธีการ ก็คือเรามีข้อความแล้วเรามีรูป เรามี background แล้ว ให้เราไปที่เวลาเราจะเขียนโค้ดใช่ไหมเด็ก ๆ เด็กต้องไปที่คำว่า Block เดี๋ยวก่อนจะเขียนโค้ดเราต้องนำไฟล์เสียงเข้ามาก่อนนะคะ ดูวิธีเอาไฟล์เสียงเข้ามานะคะ ให้เด็ก ๆ คลิกที่แถบเครื่องมือทางซ้ายมือที่มี 1. Design 2. Data 3. Asset เลือก Asset ลูก เลือกตัวนี้หรือยัง ให้เลือก Asset นะคะ เพื่อจะนำไฟล์เสียงมาไว้ แล้วคลิกที่คำว่า Choose Choose File เห็นไหมลูก หรือ Drag Drag คือลากมาวาง นั่นก็คือหมายความว่าเด็ก ๆ จะต้องมีไฟล์นั้นอยู่ไว้ที่ไหน ไฟล์เสียงแม่ให้เอาไปเก็บไว้ที่ไหนคะ Music ใช่ไหม ไม่อย่างนั้น ก็คือใครทำ Folder ไว้ แล้วก็เลือกไฟล์เสียงของเราเข้าไป ลูกมีกี่ไฟล์เลือกใส่ไปหมดเลย เมื่อกี้แม่มี 3 อันใช่ไหม แม่เอาเข้าหมด 3 อันเลยเ สร็จแล้วก็คลิกได้เลยนะคะ ถ้าอันไหนมันมาแล้วเห็นไหม ชื่อมันก็จะขึ้นนี่ ชื่อไฟล์มันจะขึ้นมาอยู่ตรงนี้ เรามีชื่อไฟล์แล้ว เห็นเปล่า ใครยังโหลดเอาไฟล์เสียงมาลงไม่ได้ ต้องเอาไฟล์เสียงมาลงก่อนนะลูก หลักการนะคะ เก็บไว้ที่ไหน เมื่อกี้ที่ให้ทำใน Sound of Text วันนั้นถ้าจะสอน กไก่ ขไข่ เด็ก ๆ ก็นึกออกนะ เดี๋ยววีดีโอคอลตาม อย่างนั้นทำวีดีโอเองจะดีมาก ก็เดี๋ยวให้ทำวีดีโอภาษามือสำหรับเด็กหูนะคะ โอเคนะคะ ได้ไฟล์เสียงแล้ว เดี๋ยวไปเดินดูก่อนใครยังไม่ได้ อบ อบ อบ อบดูพี่ล่ามนะคะ อบ ตัวนี้ทำเสร็จหรือยัง เสร็จหรือยัง Sound of Text เสร็จยัง ทำเสร็จยัง พี่ล่ามได้ยินไหมคะ เมื่อกี้ไม่ทำ ouไว้ก็คือเราต้องการไฟล์เสียงเนาะทำเสร็จหรือยังต้องได้ไฟล์เสียงก่อนมันถึงจะเอามาลงในเนี่ยลงในแอปเราได้นะคะ ต้องมีไฟล์ก่อน ทำเสร็จหรือยังคะ เชอร์รีด้วย เชอร์รีทำเสร็จยังเสียงยังไม่เสร็จ เปิด เปิดเข้าไปหรือยัง อบนี่พิมพ์ชื่อ s-o-u-n-d เหมือนข้างบนน่ะ แต่ก็ยัง ถามใครยังไม่ได้ฟังเสียง ถ้ายังไม่ได้ไปเสียงมันจะไปต่อไม่ได้เด็ก ๆ ได้หมดแล้วนะ ดูนะคะ พี่ล่ามนะ เด็กหู่ะน่ะ หนูก็ดูจอไปด้วยเราจะมาที่หน้าทั้งเอเบิ้ลเราApp เรานะคะ เลือกที่หน้า Home ใช่ไหมตอนนี้เมื่อกี้ไปเดินตรวจ access ของแต่ละคนนี่ ถ้าใครมีไฟล์เสียงแม่ตรวจง่ายจะตาย มันจะมี นามสกุล .MP3 อยู่ด้านหลังด้วย ก็รู้แล้ว ว่าเอามาแล้วนะคะ ถ้าใครยังไม่มีนี่ มันจะทำต่อไม่ได้ หลักการของทำหน้านี้ ก็คือเมื่อเปิดหน้าแรกขึ้นมาปุ๊บ จะมีเสียงพูดชื่อ อันนี้แม่เลือกภาษา ไม่รู้ ภาษาอะไร มันก็พูด Dinosaur นะคะ หลักการ ก่อนอื่น เราต้องไปเขียนโค้ดสั่งมันก่อน ไปที่ Block ค่ะ Block เลือกหน้า Home ตอนนี้เด็ก ๆ อยู่หน้า Home ใช่ไหมคะ แล้วก็เลือกที่คำว่า Block ค่ะ ของเด็ก ๆ ความจริง ก็คือมันจะยังไม่มีอะไรอยู่ เปิดมาหน้าหน้า Block นี่ มันจะไม่มีอะไรวางอยู่ใช่ไหม ดูนะคะ เวลาเช็dว่าเราอยู่ถูกหน้าไหม ดูตรงแถบสีที่มันขึ้นตอนนี้เด็ก ๆ ต้องอยู่หน้า Home ตรงแถบเครื่องมือบนสุดจะ ต้องอยู่ที่คำว่า Block นะคะ เสร็จแล้วให้พี่ Component Tree ให้เลือก Home 1 ครั้ง เด็ก ๆ จะเห็น Block ขึ้นมาเห็นไหมคะ ต้องเลือก Home ก่อนนะคะ ถึงจะ แต่ก็คือเลือกตัวแปร Home เพราะเราจะจัดการกับตัวนนี้ screen ที่ชื่อว่า Home นี่ คำสั่งที่เราจะใช้ ก็คือเมื่อกี้บอกเป็นภาษาไทยแล้ว ว่าเมื่อเราเปิดหน้า Home ขึ้นมาปุ๊บ เพราะฉะนั้นเราก็จะเลือกคำว่า When Home Open รูปเมื่อเปิดหน้า Home ขึ้นมาเมื่อหน้า Home มันเปิดนี่ มันจะทำอะไร ลากเอามาวาง เด็ก ๆ จะต้องได้ Block ที่มีคำว่า When Home open do เมื่อ Home เปิด ดูอะไร สิ่งที่เราต้องการให้เขาทำก็คือมีอะไรคะ Sound ถูกไหม ให้มีเสียง คลิกที่ Sound เมื่อเปิดแล้ว Sound Sound มันทำอะไร เราก็ให้มันเล่นสิครับ ไฟล์นั้นมันก็ต้องเล่นเลย เพราะฉะนั้นเลือกเพลงค่ะ เนื้อเพลงแล้วเอามาวางในช่อง มันเข้า Block มันนะลูก สังเกตพอเอาเข้า Block แล้ว สีมันจะต้องได้สีตามนี้ สิ่งที่เราจะต้องให้แก้ไข ก็คือ do play นี่ โอเคเราจะให้มันเล่น แต่สิ่งที่เราจะต้องเปลี่ยน ก็คือชื่อไฟล์ตรงนี้เห็นไหมคะ Play Hide ไม่ถูกใช่ไหม ต้องให้มัน ญสอะไรคะ เข้าไปที่ช่องเขียว ๆ แล้วเลือกไฟล์เสียง เห็นไหม ที่มีนามสกุลข้างหลัง .MP3 เด็ก ๆ เลือกไฟล์เสียงที่เราจะใช้ แม่จะเอาคำว่า</w:t>
      </w:r>
      <w:r>
        <w:t xml:space="preserve"> </w:t>
      </w:r>
      <w:r>
        <w:t xml:space="preserve">“</w:t>
      </w:r>
      <w:r>
        <w:t xml:space="preserve">Dinosaur</w:t>
      </w:r>
      <w:r>
        <w:t xml:space="preserve">”</w:t>
      </w:r>
      <w:r>
        <w:t xml:space="preserve"> </w:t>
      </w:r>
      <w:r>
        <w:t xml:space="preserve">แม่มีแต่คำภาษาอังกฤษตอนนี้ เสร็จแล้วนะคะ แค่นี้เอง เพราะเมื่อกี้บอกแล้วอธิบายแล้ว ว่าเราจะให้เมื่อเราเปิดหน้า Home ปุ๊บ มันจะต้องเล่นเสียงที่พูดว่า Dinosaur ขึ้นมา Preview ดูนะ เปิดเข้าไปปุ๊บเสียงจะขึ้น ใครไม่ขึ้น ไม่ขึ้นน่ะ เช็กอะไร เช็ก Sound ตัวเองด้วย เป็น Mark ปิดเสียงไว้หรือเปล่า โอเค นม โอเคนะคะ ทีนี้ถ้า… ถ้าสมมติอยากได้วีดีโอ วีดีโอนะ ใครที่อยากได้วีดีโอ อยู่ไหนล่ะ เด็ก ๆ ถ้าจะเอาวีดีโอใส่อย่าลืมว่าบางทีมันเป็น YouTube น่ะ เราอยู่… มันมาประเภทหน่ึงของโลก รู้วิธีเซฟยูทูปแล้วมีการค้นพบทันทีแล้วรู้วิธี save file จาก YouTube ไหมคะ เราจะต้องบันทึกไฟล์ YouTube นี่ ให้เป็น mp3 sinv.MP4 ไม่ ขอให้เป็น MP4 นะ เพราะอะไร เพราะถ้าบันทึก .MP3 มันจะไปชนกับไฟล์เสียงไม่ออกไหม เราจะได้แยกได้ง่าย ๆ ว่า .MP4 เป็นไฟล์วิดีโอ อันนี้ แม่ให้ให้โหลดไว้ก่อนนะ ถ้าใครจะใช้ไปหาโหลดมา เดี๋ยวสัปดาห์หน้ามาสอนลงต่อ โอเคไหม ห้องต้องใช้วิธีการนี้นะคะ นี่ Download Video YouTube เป็นไฟล์ MP4 วิธีการไม่มีอะไรมาก ตรงนี้ ช่องนี้เขาบอกว่าวางลิงก์วีดีโอ ก็คือเด็ก ๆ จะมีสมมติหน้านี้ นี่คือลิงก์ของมันนี่ ไม่เอา Copy copy link ของหน้า YouTube นั้น แล้วนำมาวางในช่องนี้เด็ก ๆ แค่นั้นเองค่ะ ยังไม่ได้ก๊อปฯ ขอโทษมือไวใจเร็ว ดูนะคะ ไม่เอาน่ะ ไม่เอาไฟล์นี้ จะหาไฟล์อื่นเพลงเอาเป็นเพลงสมมุติ สมมติเราจะเอาวิดีโอนี้นะคะ เราก็ต้องก๊อป URL เขานะคะ แล้วเอามาวางไว้ที่เว็บนี้วาง ขอโทษ Ctrl+C แล้วก็ Ctrl+V มันก็จะขึ้นมาไม่ต้องเอาไฟล์ใหญ่ลูก เล็ก ๆ พอก็เอาแค่ 360 พอ แล้วก็ download บอกไว้เลยนะคะ เวลาทำงานบนคอมพิวเตอร์นี่ ถ้าอยากให้มันเร็ว อย่าไปเลือกไฟล์ที่มีขนาดใหญ่ เรายังไม่ได้ทำแอปเอาไปใช้ทำ app เพื่อขายก็ใช้ไฟล์ที่มีขนาดเล็กเลือกขนาด 360 MP4 พอ แล้วก็คลิก download โอเคนะ มันก็จะได้ไฟล์ ทีนี้ ถ้าจะให้มีวีดีโอในแต่ละ… ก็ไม่เชิงในแต่ละหน้านะ ส่วนใหญ่บางทีก็เอาีดวิโอไว้หน้าสุดท้ายนี่ สมมต อยู่หน้าสุดท้ายใช่ไหมเราจะเอาวีดีโอไว้หน้าสุดท้ายนี่ เวลาจะกลับเข้ามาสู่โหมด Design เด็ก ๆ ต้องคลิกที่ back to Editing นะคะ จะให้มันคืนเราก็เพิ่มหน้า ปีใหม่ แค่นี้เราก็ใส่ ว่าวีดีโอเลยก็ได้นะคะ วีดีโอเลย บอกให้รู้ว่าหน้านี้เป็นหน้าวิดีโอ Video Video Video Video นะ ในวิดีโอนะคะ เราต้องไปที่ Media แล้วเลือก Video มาวางอย่างนี้นะลูก ถึงจะได้นะครับ ใช่ สร้าง สร้างหน้าสำหรับวางวิดีโอ แล้วก็ไปที่ component ที่ชื่อว่า Media เห็นไหมคะ Media นะคะ มันจะมีช่องวอดีโอ แล้วต้องวางกรอบวิดีโอลงไปก่อนนะคะ มันจะไม่เหมือน Sound Sound ไม่ต้องมีกรอบเสียงเอาซ่อนได้วิดีโอน ี้ต้องมีเกาะให้มันมาอยู่มาแสดง เพราะฉะนั้น วางวิดีโอไว้ก่อนนะคะ หลักการเดียวกันนะ พอเปิดหน้านี้มาปุ๊บก็เล่นได้เลยนะคะ ของคนอื่น เรามีกี่ภาพ เดี๋ยวลืม เดี๋ยวสัปดาห์หน้าแม่จะตรวจ ว่าเมื่อเปิดไปหน้านี้ ปุ๊บ ก็จะมีเสียงคำอ่าน เสียงบอกชื่อภาพนั้นขึ้นมานะคะ เช่น ภาพภาพที่ 1 ของมุกเป็นรูปอะไร มุกก็ต้องบอก ว่าต้องเปิดเข้าไปหน้าที่ 1 ปุ๊บ ก็มีคำว่า</w:t>
      </w:r>
      <w:r>
        <w:t xml:space="preserve"> </w:t>
      </w:r>
      <w:r>
        <w:t xml:space="preserve">“</w:t>
      </w:r>
      <w:r>
        <w:t xml:space="preserve">cat</w:t>
      </w:r>
      <w:r>
        <w:t xml:space="preserve">”</w:t>
      </w:r>
      <w:r>
        <w:t xml:space="preserve"> </w:t>
      </w:r>
      <w:r>
        <w:t xml:space="preserve">ก็คือคำว่า</w:t>
      </w:r>
      <w:r>
        <w:t xml:space="preserve"> </w:t>
      </w:r>
      <w:r>
        <w:t xml:space="preserve">“</w:t>
      </w:r>
      <w:r>
        <w:t xml:space="preserve">แมว</w:t>
      </w:r>
      <w:r>
        <w:t xml:space="preserve">”</w:t>
      </w:r>
      <w:r>
        <w:t xml:space="preserve"> </w:t>
      </w:r>
      <w:r>
        <w:t xml:space="preserve">แสดงขึ้นมาด้วย ออกนะ งานของเด็ก ๆ นะคะ สำหรับสัปดาห์หน้านี่ ที่จะให้แม่ตรวจ ก็คือเมื่อ เมื่อเปิด ลืม ถ้าอย่างนี้มันจะไปหน้าต่อไปไม่ได้ใช่หรือเปล่า ทีนี้ ตอนนี้เรายังอยู่หน้าแรกนะ เพิ่ม Block อีก 1 Block นะเด็ก ๆ ก็คือถ้ามีการคลิกปุ่ม เปลี่ยนเป็นคลิกนะคะ เมื่อ Home มี เลือกผิดอันขอโทษ ขอโทษ ทิ้งลงถังขยะก่อน เราจะต้องเพิ่ม Design ให้น้องปุ่มเราก่อน หน้าแรกเราหน่อยค่อยเข้าไปลูก จะเอาเป็นรูปนี้ก็ได้นะคะ เพราะเราต้องให้มันไปหน้าต่อไปมันก็จะมีรูปอะไรนะใช้คำว่า next ไหมanydeskค้นรูปอ้าวพิมพ์ผิด m a n e x p e n t h i n eไปหน้าต่อไปอ่ะหาคำว่า Bottom ด้วยอยากได้เป็นยังไงเป็นอย่างนี้เห็นไหมคะ ไม่ทำเองก็นี่แหละ ก๊อบ ๆ ๆ จะเอาตัวไหนดี จะเอาเป็น Button หรือ icon ก็ได้นะคะ เอาเป็น Button ดีกว่า ไม่อย่างนั้นเดี๋ยวไปต่อไม่ได้เลย เอามาก่อนนะ เอามาก่อน ฟรีไม่ได้เหรอ Free Free Download บอกแล้วไม่ทำเองก็ต้องใช้ของฟรีหาได้แล้วนะคะ แม่อยากได้ปุ่ม นะคะ ขอเลือกเป็นจะใช้รูปก็เลยไป Upload File อยู่ไหนนี่ download มาแล้ว ตรง background ไง แม่เลือกเป็น image แทน โอเคไหม ใช้วิธีนี้นะคะเด็ก ๆ เปิดเข้ามาหน้านี้ปุ๊บมันจะต้องไปหน้าที่ 2 แทน สิ่งที่เราจะทำกับ ก็คือเมื่อมีการคลิกนะ เดี๋ยวแก้ Design ก่อนนะคะ ขอเปลี่ยนชื่อปุ่ม Button หนึ่งเป็น Next N E X T ไปที่ Block นะคะ เลือก Next คลิกเมื่อ Next Click เมื่อมีการ Click Next โดยคิดเนี่ยไปทำอะไรดูดูไหนดูที่อะไรดูที่ นะคะ เลือก Logic นะคะ if…to… แป๊บ ลืม เจ้าของนี่ล่ะ ลืมเอง ตกใจ หาคำว่า Navigator Tools สิ เห็นไหมคะ เลือก Navigator Tools เราจะไปไหนต่อ หน้าที่ 1 P1 ตอนนี้ Block นะคะ Block แรกนี่เสร็จไปแล้ว ก็คือเมื่อเปิดเข้ามาหน้า Homeใ ห้มันเล่นไฟล์เสียง แล้วเมื่อกดปุ่ม Click Next ให้มันไปที่หน้า P1 เดี๋ยว Play ให้ดูนะคะ</w:t>
      </w:r>
    </w:p>
    <w:p>
      <w:pPr>
        <w:pStyle w:val="BodyText"/>
      </w:pPr>
      <w:r>
        <w:t xml:space="preserve">(AI) Dinasours</w:t>
      </w:r>
    </w:p>
    <w:p>
      <w:pPr>
        <w:pStyle w:val="BodyText"/>
      </w:pPr>
      <w:r>
        <w:t xml:space="preserve">(อาจารย์) ไหนแม่มา P1 แล้วนะ</w:t>
      </w:r>
    </w:p>
    <w:p>
      <w:pPr>
        <w:pStyle w:val="BodyText"/>
      </w:pPr>
      <w:r>
        <w:t xml:space="preserve">(AI) Dinosaurs﻿</w:t>
      </w:r>
    </w:p>
    <w:p>
      <w:pPr>
        <w:pStyle w:val="BodyText"/>
      </w:pPr>
      <w:r>
        <w:t xml:space="preserve">(อาจารย์สุธิรา) เพราะฉะนั้น ให้ดูให้ดูที่อะไร ดูที่ Block Block ที่เราจะเขียนโค้ด ก็คือ ของเล็กนะคะ เลือกตัวแรกเลยเมื่อมีการพี่เล็กดูให้มันดูอะไร เอาให้ดูใหม่นะ ตอนนี้ในหน้า Design นี่ แม่บอกว่าเมื่อกี้เราทำให้หน้าแรกนี่ พอเปิดขึ้นมาปุ๊บมันมีคำมีเสียงขึ้น</w:t>
      </w:r>
      <w:r>
        <w:t xml:space="preserve"> </w:t>
      </w:r>
      <w:r>
        <w:t xml:space="preserve">“</w:t>
      </w:r>
      <w:r>
        <w:t xml:space="preserve">Dinosaur</w:t>
      </w:r>
      <w:r>
        <w:t xml:space="preserve">”</w:t>
      </w:r>
      <w:r>
        <w:t xml:space="preserve"> </w:t>
      </w:r>
      <w:r>
        <w:t xml:space="preserve">เมื่อมีเสียงเสร็จแล้ว เราจะต้องไปหน้าถัดไป วิธีการที่จะไปหน้าถัดไปเรามีปุ่ม Next เพื่อมากดบอกมันว่าเราจะเข้าไปหน้าถัดไป เพราะฉะนั้น เราจะต้องมาเขียนโค้ดว่าเมื่อปุ่มนี้ มันโดนกดนี่ กดปุ๊บมันจะเข้าไปหน้าต่อไป ก็คือ P1 เราก็มาที่ Block ปุ๊บ ให้เลือกที่ Next นะคะ Button ที่ชื่อว่า</w:t>
      </w:r>
      <w:r>
        <w:t xml:space="preserve"> </w:t>
      </w:r>
      <w:r>
        <w:t xml:space="preserve">“</w:t>
      </w:r>
      <w:r>
        <w:t xml:space="preserve">Next</w:t>
      </w:r>
      <w:r>
        <w:t xml:space="preserve">”</w:t>
      </w:r>
      <w:r>
        <w:t xml:space="preserve"> </w:t>
      </w:r>
      <w:r>
        <w:t xml:space="preserve">ใส่ปุ่มกับเสียงตั้งปุ่มคลิกที่หน้า Desing ก่อนคลิกหน้า Design นะคะ เด็ก ๆ จะต้องอยู่ที่หน้า Dดีไซน์แล้วเลือก button มาวางโอเคหรือยัง ดูนะคะ ดู เลือก Button มาวาง ทีนี้ Boston นี่ ถ้าไม่ใส่เป็นรูปก็พิมพ์ข้อความไปเลย เพราะตัว อัปเดต มันระบุไว้แล้วว่ามันเป็นบัสคันอยู่แล้วข้อความลงไปก่อนก็ได้แล้วค่อยหารูปมาแทนทีหลังนะ เพื่อไม่ให้เป็นการเสียเวลา Next พิมพ์ผิดใช่ไหม N-e-x-t หรือจะใช้เป็นภาษาไทย เช่น ถัดไป ถ้าจะใส่รูปอยู่ที่ background ค่ะ ไปที่ LINE แล้วเลือก Background Image แล้วก็คลิกเลือกไฟล์ภาพเหมือนเดิม หลักการเดิม เมื่อได้ปุ่มแล้ว เราก็ไปเขียนโค้ดสั่งให้ปุ่มมันทำงานนะคะ อยู่เฉย ๆ ปุ่มมันไม่ทำงานนะ ในหน้า Design มันจะทำอะไรไม่ได้นะ ถ้ายังไม่สั่ง ดูนะ ตอนนี้ยังไม่สั่งมานะ แล้วพอ Review นี่ พอ Review ให้ดูหน่อยกด next ก็ไม่เกิดอะไรขึ้นเห็นไหม เราต้องสั่งปุ่มให้ทำงาน เริ่มค่ะ ตอนนี้เด็ก ๆ มีปุ่มแล้วนะ ใครไม่มีปุ่มยกมือ มีปุ่มแล้วไปที่ Block ค่ะ เพราะหลักการของเรา คือ จะให้ไปหน้าต่อไปนะคะเด็ก ๆ ก็คือเมื่อกดปุ่มนี้ กดปุ่ม Next นี่ มันจะต้องมาเปิดหน้าที่ 2 ที่ 1 หน้าที่ 1 ขึ้นมา เพราะตอนนี้เราอยู่หน้าหลัก เราจะไปหน้าหนึ่งได้เราต้องกดปุ่มนี้ก่อนนะคะ ที่ Block เลือกปุ่ม next ของเราค่ะ แล้วเลือก Block แรกเลย when block next เห็นไหมคะ ลองคลิกนะ หมายถึงกด ค้างไว้ Toucj ก็คืออะไรนะเลื่อนหรือปัดใช่ไหม Touch Up มันมี Touch Down มีอะไรอีก มันใช้แค่ปัดขึ้นปัดลง ไม่เอา เสร็จแล้วดู ให้มันทำอะไร Navigation ต้องเรื่อง Navigation tools มันอยู่ที่ Control ค่ะ ตัวแรกเลย Navigation tools จเปลี่ยนจากหน้า Home เป็น P1 เพราะตรงนี้มันจะมีหน้าที่เราสร้างไว้นะ นี่นะคะ เราอยากให้มัน Navigation ไปหน้าไหนเราก็เลือก ตอนนี้อยากให้มันไปหน้า 1 ให้ไปหน้า 2 จะให้ลองดูแม่เลือกไปหน้า 2 แม่จะ Preview ให้ดูแล้วนะคะ Dinosaurs ไปที่ P2 สังเกตยังไงว่าเป็น Button ไหม ดูที่รูปทรงนี้ด้วยนะคะ เด็ก ๆ เพราฉะนั้น เด็ก ๆ ทำไปได้เด็ก ๆ ก็ต้องกลับมาที่หน้า Home ได้ทุกครั้งเหมือนกันนะ เมื่อไปหน้าอื่นได้มันต้องตัดมาที่หน้าแรกได้ ไปหน้า Home ได้เสมอนะคะ อื่นนี่ให้มันมีหน้ากลับมาที่หน้า Home ด้วย ใครยังคลิกแล้วไม่ได้ ยังไม่ไปนะคะ ตอนนี้เปลี่ยนเป็นหน้าถ้าแม่ทำให้ดูแค่เพจเดียวนะคะ แต่ Page P1 Page 2 Page 3 Page 4 ถึง ถึง Page 5 เด็ก ๆ ก็ต้องมีไอ้ปุ่ม next นี่ วางนะคะ เอาไปวางให้ครบ สัปดาห์หน้าคือพอมาตรวจ เมื่อกี้บอกวิธีให้มันไปหน้าถัดไปได้แล้ว มันก็ต้องกลับมาที่หน้า Home ได้ ให้เพิ่มหน้า P 1 จนถึง P4 นอกจากมีปุ่ม next ให้เด็ก ๆ ทำปุ่ม Home เพิ่มอีก 1 อัน ในหน้านี้ ใช่ ก็คือมันคลิกไปแล้วมันนี่ หน้าที่ 1 นี่ เด็ก ๆ ดูวิธีการของแม่นะ วิธีที่จะให้ไอ้ตัวนี้ เห็นไหม มันอยู่ในทุกหน้านี่ เห็นไห มสีเหมือนกัน เราจะได้ไม่ต้องทำปุ่มซ้ำ ดูวิธีการนะคะ เลือกปุ่ม next ในหน้า Home เสร็จแล้วคลิก ตรง Properties เลือก Duplicate เลือก Duplicate เด็ก ๆ เห็นไหมมันจะมีชื่อ Next 2 มาใน next 2 เด็ก ๆ เห็นหน้าผีต่าง ๆ ไหมคะ ลากเช็ก 2 ใบที่ P2 โดยวางลงไปในช่องนี้เลยเห็นไหมมาแล้ว อันนั้นวางให้มันครบ 5 อันเลย ปุ่มก็จะเป็นไซซ์เดิมสีเดิม คนกดคนใช้ก็จะได้รู้ แต่ที่นี้บอกแล้วมี Next แล้ว อยากให้มีอะไร ไม่ใช่ Back Homeไม่ให้ก๊อบ ไม่เห็นโหลด ไม่ได้โหลด วิธีก๊อบ ดู ๆ วัตถุทุกชิ้นที่อยู่ใน App นี้นะคะ เด็ก ๆ วิธีการก๊อปมันจะอยู่ตรงนี้ จุด 3 จุดนี่ลูก เราเลือกวัตถุชิ้นนั้น ปุ๊บ มัันอยู่อันสุดท้ายก็ได้เลือกเลยหน้าที่ 2 นี่ แล้วคลิกDuplicate 1 ครั้ง ก็คิดคำ Duplicate เห็นไหมมันจะมีแถบเพิ่มขึ้นมาจากNext2 นี่ ไหมคะ Next3 เราก็คลิกเมาค้าง แล้วลากไอ้Next3 ไปไว้ p3 มันก็จะมาวางตำแหน่งจัดวางตรงไหนมันอยู่ตรงนั้นเลยเราแทบไม่ต้องจัดใหม่ไม่รู้ มันยังทำซ้ำกันทั้งตำแหน่งของที่วางไอ้แอปตัวนี้ทำเหมือนเดิม Duplicate เหมือนเดิม อันบนสุดที่อันที่ล่าสุด เอาไปวาง เอาไปวางไว้ไหน ตามหน้าเลยค่ะ P4 มาแล้วไปอีก 1 ตัว ก็คือ P5 คำซ้ำจะได้คล่อง เห็นไหม ตำแหน่งจัดวางตรงกันเด๊ะ ดูนะคะ ให้ดูเลยนี่ เห็นไหม ตำแหน่งที่ก๊อบตอนแรก ตำแหน่งที่จัดวางในอันใหม่นี่ เท่ากันนะคะ เห็นไหมอยู่ที่เราวางแล้วเราก๊อบตัวไหนมา ก๊อบตัวกลางมันก็อยู่ตรงกลาง อันนี้แม่เริ่มจากวอันที่ 1 ที่วางมามันก็จะให้เท่ากัน ทีนี้ให้เพิ่มอีกปุ่มหนึ่ง ทำเอง สอนทำ next ไปแล้วก็ต้องสอนยังไม่สอนทำกับเด็ก ๆ ทำกลับมาเองนะคะ มีปุ่ม next แล้วก็มีปุ่ม home ไหนล่ะ อันนี้เอาแล้ว อย่าลืมนะคะ อย่าลืมใส่ Block ให้มันด้วยซ้ำแล้วต้องใส่ Block ใด้วยนะเด็ก ๆ ไปย้อนดูจากบล็อกของหน้าแรกได้นะคะ โอเค เดี๋ยวสัปดาห์นี้จะพอแค่นี้ก่อนนะคะ กี่โมงแล้ว พอดีแม่จะไปขอนแก่น โอเค เด็ก ๆ ทำตั้งแต่ P1 จนถึง P5 ให้เสร็จนะคะ แล้วส่วนของ P6 ที่เป็นวิดีโอโหลดวีดีโอเตรียมไว้ ใครอยากมีวิดีโอกี่อันโหลดไว้เลย เดี๋ยวมาสอนวิธีทำต่อนะคะ แต่สัปดาห์นี้ การบ้าน ก็คือ สามารถคลิกไปหน้า Next ไปหน้าถัดไปได้ แต่ในแต่ละหน้าของ Next นี่ ต้องสามารถคลิกกลับมาที่หน้าHome ได้ทุกครั้ง ก็คือเพิ่มปุ่มโฮมตรงนี้อีกอันหนึ่งเข้ามานะคะ เพราะฉะนั้นในหน้าที่ P1 จนถึง p5 เด็ก ๆ จะต้องมีปุ่ม Next ด้วยแล้วก็มีปุ่ม Home ด้วยแล้วมีอะไรอีกเสียงใช่ไหม เปิดไป ปุ๊บ จะต้องมีเสียง ไอ้บอกว่ารูปนี้คืออะไร ขึ้นมาด้วยทุกครั้งด้วยนะคะ นะคะ 1 Block สอน สอนแค่ 1 Page แต่เด็ก ๆ สามารถไปทำต่อเพจที่ 2 3 และ 2 3 4 อื่น ๆ ได้นะคะ โอเค จัดให้สวยงามนะครับ ทำต่อนะคะ การบ้าน ส่งเข้าในไหน ส่งเข้าใน classroom เรา เดี๋ยวสิ ยังไม่ได้สร้างห้องให้ ไม่เป็นไร เดี๋ยวมาตรวจในชั่วโมง ทำไว้ ๆ สัปดาห์หน้าตรวจนะคะ ตรวจการบ้าน ตรวจการบ้านแล้วพาทำต่อ โอเคนะคะ นั่งลองทำพี่ทำซ้ำ ๆ น่ะ หลักการเดิมเพียงแต่ว่าเด็ก ๆ อย่าลืมว่า 1 หน้ามันก็เป็น Block ของมัน ให้ดูหน้าที่ 2 นี่ P1 นี่ยมา P1 นี่ bloเนี่ยมันยังไม่มี Blog อะไรเด็ก ๆ ก็ต้องทำไม่เหมือนกับหน้าไหนคะนึกไม่ออกเราก็ไปย้อนดูที่หน้าไหนคะหน้า Home เราใช่ไหมเพราะหน้า Homeบล็อกที่เราสร้างไว้แล้ว ก็ไม่ได้เยอะแค่ 2 Block แต่ P3 P1 ไปมันจะเพิ่มเป็นBlock P3 ก็คือปุ่ม Home นะดีนะคะ มีใครไม่เข้าใจการบ้านถาม มีบางคนทำเสร็จแล้วนะคะ แม่เลยบอก ว่าไปทำปุ่มนี่ เพิ่มอีก 1 ปุ่ม แต่เป็นปุ่ม Home อย่างนี้ หรือพิมพ์คำว่า Home เลยก็ได้ นึกออกนะ เพื่อจะให้เมื่อเวลาที่เราคิดไปที่หน้าที่หนึ่ง แล้วเราอยากย้อนกลับมาหน้านี้ให้มันกลับมาที่ หน้านี้ทุกอัน ปุ่ม 1 ชิ้นที่หน้านี้อันบอกไหมว่าจะกลับมาหน้านี้ตอนนั้นเด็ก ๆ จะต้องทำปุ่มHome เพิ่มอีกปุ่มหนึ่งนะ แต่เพียงแต่ว่ามันไม่ได้หน้ากลับไปให้มันกลับมาที่หน้านะคะ หน้า Home นะคะ โอเคนะ เข้าใจนะคะ ทำต่อเลยค่ะ ใครที่ทำได้แล้ว แล้วไปช่วยบอกเพื่อนให้แม่ด้ว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ปี 2) (เช้า) 100766 แมน นาโน</dc:title>
  <dc:creator/>
  <cp:keywords/>
  <dcterms:created xsi:type="dcterms:W3CDTF">2023-10-04T07:19:21Z</dcterms:created>
  <dcterms:modified xsi:type="dcterms:W3CDTF">2023-10-04T07: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กรกฎาคม 2566 เวลา 13.47 น.</vt:lpwstr>
  </property>
  <property fmtid="{D5CDD505-2E9C-101B-9397-08002B2CF9AE}" pid="3" name="subtitle">
    <vt:lpwstr/>
  </property>
</Properties>
</file>